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95D88" w14:textId="19981E1A" w:rsidR="00E9587E" w:rsidRDefault="00E9587E" w:rsidP="00E9587E">
      <w:pPr>
        <w:pStyle w:val="Header"/>
      </w:pPr>
      <w:r>
        <w:t xml:space="preserve">Kellen Haas </w:t>
      </w:r>
    </w:p>
    <w:p w14:paraId="7BC778EC" w14:textId="20C43C8E" w:rsidR="008C372A" w:rsidRDefault="008C372A" w:rsidP="00E9587E">
      <w:pPr>
        <w:pStyle w:val="Header"/>
      </w:pPr>
      <w:r>
        <w:t>6/2/20</w:t>
      </w:r>
    </w:p>
    <w:p w14:paraId="6085F136" w14:textId="2D4B55FB" w:rsidR="00E9587E" w:rsidRDefault="00E9587E" w:rsidP="00E9587E">
      <w:pPr>
        <w:pStyle w:val="Header"/>
      </w:pPr>
      <w:r>
        <w:t>CPSC 2150 Project 2</w:t>
      </w:r>
    </w:p>
    <w:p w14:paraId="2BBD4C14" w14:textId="517707B3" w:rsidR="00223B46" w:rsidRPr="00223B46" w:rsidRDefault="008C372A" w:rsidP="00223B46">
      <w:r>
        <w:rPr>
          <w:noProof/>
        </w:rPr>
        <w:drawing>
          <wp:anchor distT="0" distB="0" distL="114300" distR="114300" simplePos="0" relativeHeight="251673600" behindDoc="1" locked="0" layoutInCell="1" allowOverlap="1" wp14:anchorId="4BBC10DF" wp14:editId="6EA3B65E">
            <wp:simplePos x="0" y="0"/>
            <wp:positionH relativeFrom="column">
              <wp:posOffset>-283210</wp:posOffset>
            </wp:positionH>
            <wp:positionV relativeFrom="paragraph">
              <wp:posOffset>289330</wp:posOffset>
            </wp:positionV>
            <wp:extent cx="2995085" cy="1918085"/>
            <wp:effectExtent l="0" t="0" r="0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oardPosition UML Class 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085" cy="191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E043F" w14:textId="5E6F43C7" w:rsidR="00223B46" w:rsidRPr="00223B46" w:rsidRDefault="008C372A" w:rsidP="00E9587E">
      <w:pPr>
        <w:jc w:val="center"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F980B85" wp14:editId="289D915B">
            <wp:simplePos x="0" y="0"/>
            <wp:positionH relativeFrom="column">
              <wp:posOffset>3272540</wp:posOffset>
            </wp:positionH>
            <wp:positionV relativeFrom="paragraph">
              <wp:posOffset>3771</wp:posOffset>
            </wp:positionV>
            <wp:extent cx="2795385" cy="1939900"/>
            <wp:effectExtent l="0" t="0" r="5080" b="3810"/>
            <wp:wrapNone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ameScreen UML Class Dia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385" cy="19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6E21EC" w14:textId="48FFD6C1" w:rsidR="00223B46" w:rsidRPr="00223B46" w:rsidRDefault="008C372A" w:rsidP="008C372A">
      <w:pPr>
        <w:tabs>
          <w:tab w:val="left" w:pos="2221"/>
        </w:tabs>
      </w:pPr>
      <w:r>
        <w:tab/>
      </w:r>
    </w:p>
    <w:p w14:paraId="7469E251" w14:textId="39BBBEBA" w:rsidR="00223B46" w:rsidRPr="00223B46" w:rsidRDefault="00E9587E" w:rsidP="00E9587E">
      <w:pPr>
        <w:tabs>
          <w:tab w:val="left" w:pos="4164"/>
        </w:tabs>
      </w:pPr>
      <w:r>
        <w:tab/>
      </w:r>
    </w:p>
    <w:p w14:paraId="5F0D9FE4" w14:textId="1BD1DD57" w:rsidR="00223B46" w:rsidRPr="00223B46" w:rsidRDefault="00223B46" w:rsidP="00223B46"/>
    <w:p w14:paraId="471E5A56" w14:textId="2B097DDE" w:rsidR="00223B46" w:rsidRPr="00223B46" w:rsidRDefault="00223B46" w:rsidP="00223B46"/>
    <w:p w14:paraId="2A70ADCB" w14:textId="03BF7E66" w:rsidR="00223B46" w:rsidRPr="00223B46" w:rsidRDefault="00223B46" w:rsidP="00223B46"/>
    <w:p w14:paraId="7AA93967" w14:textId="490C24C5" w:rsidR="00223B46" w:rsidRPr="00223B46" w:rsidRDefault="00223B46" w:rsidP="00223B46"/>
    <w:p w14:paraId="71EB793F" w14:textId="328C98C4" w:rsidR="00223B46" w:rsidRPr="00223B46" w:rsidRDefault="00223B46" w:rsidP="00223B46"/>
    <w:p w14:paraId="57F23500" w14:textId="0D7C324E" w:rsidR="00223B46" w:rsidRPr="00223B46" w:rsidRDefault="008C372A" w:rsidP="00223B46">
      <w:r>
        <w:rPr>
          <w:noProof/>
        </w:rPr>
        <w:drawing>
          <wp:anchor distT="0" distB="0" distL="114300" distR="114300" simplePos="0" relativeHeight="251672576" behindDoc="1" locked="0" layoutInCell="1" allowOverlap="1" wp14:anchorId="27054D20" wp14:editId="307C310B">
            <wp:simplePos x="0" y="0"/>
            <wp:positionH relativeFrom="margin">
              <wp:posOffset>2880995</wp:posOffset>
            </wp:positionH>
            <wp:positionV relativeFrom="paragraph">
              <wp:posOffset>240780</wp:posOffset>
            </wp:positionV>
            <wp:extent cx="3857904" cy="2931006"/>
            <wp:effectExtent l="0" t="0" r="0" b="3175"/>
            <wp:wrapNone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ameBoard UML Class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904" cy="2931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16CB0B18" wp14:editId="7F225D80">
            <wp:simplePos x="0" y="0"/>
            <wp:positionH relativeFrom="page">
              <wp:posOffset>67733</wp:posOffset>
            </wp:positionH>
            <wp:positionV relativeFrom="paragraph">
              <wp:posOffset>220730</wp:posOffset>
            </wp:positionV>
            <wp:extent cx="3636048" cy="2967078"/>
            <wp:effectExtent l="0" t="0" r="2540" b="5080"/>
            <wp:wrapNone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GameBoard UML Class 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048" cy="2967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00DD42" w14:textId="0BC90958" w:rsidR="00223B46" w:rsidRPr="00223B46" w:rsidRDefault="00223B46" w:rsidP="00223B46"/>
    <w:p w14:paraId="723CC0A7" w14:textId="1DACB817" w:rsidR="00223B46" w:rsidRPr="00223B46" w:rsidRDefault="00223B46" w:rsidP="00223B46"/>
    <w:p w14:paraId="66CB5C8D" w14:textId="45509333" w:rsidR="00223B46" w:rsidRPr="00223B46" w:rsidRDefault="00223B46" w:rsidP="00223B46"/>
    <w:p w14:paraId="7EA53DF4" w14:textId="5756A87C" w:rsidR="00223B46" w:rsidRPr="00223B46" w:rsidRDefault="00223B46" w:rsidP="00223B46"/>
    <w:p w14:paraId="49A4B602" w14:textId="27CE185C" w:rsidR="00223B46" w:rsidRPr="00223B46" w:rsidRDefault="00223B46" w:rsidP="00223B46"/>
    <w:p w14:paraId="1BA8448C" w14:textId="3D6AA540" w:rsidR="00223B46" w:rsidRPr="00223B46" w:rsidRDefault="00223B46" w:rsidP="00223B46"/>
    <w:p w14:paraId="22DD3607" w14:textId="6E96A5E7" w:rsidR="00223B46" w:rsidRPr="00223B46" w:rsidRDefault="00223B46" w:rsidP="00223B46"/>
    <w:p w14:paraId="79411C20" w14:textId="45C80D03" w:rsidR="00223B46" w:rsidRPr="00223B46" w:rsidRDefault="00223B46" w:rsidP="00223B46"/>
    <w:p w14:paraId="3CBBC6C5" w14:textId="0AC53A27" w:rsidR="00223B46" w:rsidRPr="00223B46" w:rsidRDefault="00223B46" w:rsidP="00223B46"/>
    <w:p w14:paraId="4B54A1B1" w14:textId="36510856" w:rsidR="00223B46" w:rsidRPr="00223B46" w:rsidRDefault="00223B46" w:rsidP="00223B46"/>
    <w:p w14:paraId="0D9C7A86" w14:textId="5B6FD13B" w:rsidR="00223B46" w:rsidRPr="00223B46" w:rsidRDefault="00223B46" w:rsidP="00223B46"/>
    <w:p w14:paraId="10E3D355" w14:textId="66B85773" w:rsidR="00223B46" w:rsidRPr="00223B46" w:rsidRDefault="008C372A" w:rsidP="00E9587E">
      <w:pPr>
        <w:tabs>
          <w:tab w:val="left" w:pos="3353"/>
        </w:tabs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7A59ABC2" wp14:editId="73198770">
            <wp:simplePos x="0" y="0"/>
            <wp:positionH relativeFrom="column">
              <wp:posOffset>1877849</wp:posOffset>
            </wp:positionH>
            <wp:positionV relativeFrom="paragraph">
              <wp:posOffset>137930</wp:posOffset>
            </wp:positionV>
            <wp:extent cx="2019300" cy="962025"/>
            <wp:effectExtent l="0" t="0" r="0" b="9525"/>
            <wp:wrapNone/>
            <wp:docPr id="19" name="Picture 19" descr="A picture containing knif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bsGameBoard UML Class Diagram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87E">
        <w:tab/>
      </w:r>
    </w:p>
    <w:p w14:paraId="204605B4" w14:textId="53EA8334" w:rsidR="00223B46" w:rsidRPr="00223B46" w:rsidRDefault="00223B46" w:rsidP="00223B46"/>
    <w:p w14:paraId="203A9A47" w14:textId="72F47305" w:rsidR="00223B46" w:rsidRPr="00223B46" w:rsidRDefault="00223B46" w:rsidP="00223B46"/>
    <w:p w14:paraId="65C858D8" w14:textId="13AFB2EA" w:rsidR="00223B46" w:rsidRPr="00223B46" w:rsidRDefault="00223B46" w:rsidP="00223B46"/>
    <w:p w14:paraId="2C68CBE2" w14:textId="59D3DC9F" w:rsidR="00223B46" w:rsidRDefault="00223B46" w:rsidP="00223B46"/>
    <w:p w14:paraId="1A9F570E" w14:textId="38853CC0" w:rsidR="00223B46" w:rsidRDefault="00223B46" w:rsidP="00C87C31">
      <w:pPr>
        <w:tabs>
          <w:tab w:val="left" w:pos="1568"/>
          <w:tab w:val="left" w:pos="3758"/>
        </w:tabs>
      </w:pPr>
      <w:r>
        <w:tab/>
      </w:r>
      <w:r w:rsidR="00C87C31">
        <w:tab/>
      </w:r>
    </w:p>
    <w:p w14:paraId="0AB48EC8" w14:textId="77777777" w:rsidR="00E9587E" w:rsidRDefault="00E9587E" w:rsidP="00223B46">
      <w:pPr>
        <w:tabs>
          <w:tab w:val="left" w:pos="1568"/>
        </w:tabs>
      </w:pPr>
    </w:p>
    <w:p w14:paraId="56206A0A" w14:textId="40D2F8D8" w:rsidR="00223B46" w:rsidRPr="00E9587E" w:rsidRDefault="00E9587E" w:rsidP="00223B46">
      <w:pPr>
        <w:tabs>
          <w:tab w:val="left" w:pos="1568"/>
        </w:tabs>
        <w:rPr>
          <w:rStyle w:val="Heading1Char"/>
        </w:rPr>
      </w:pPr>
      <w:proofErr w:type="spellStart"/>
      <w:r w:rsidRPr="00E9587E">
        <w:rPr>
          <w:rStyle w:val="Heading1Char"/>
        </w:rPr>
        <w:t>GameBoard</w:t>
      </w:r>
      <w:proofErr w:type="spellEnd"/>
      <w:r w:rsidRPr="00E9587E">
        <w:rPr>
          <w:rStyle w:val="Heading1Char"/>
        </w:rPr>
        <w:t xml:space="preserve"> Activity Diagrams:</w:t>
      </w:r>
    </w:p>
    <w:p w14:paraId="3887BCD2" w14:textId="5621CA2C" w:rsidR="00223B46" w:rsidRDefault="00E9587E" w:rsidP="00223B46">
      <w:pPr>
        <w:tabs>
          <w:tab w:val="left" w:pos="1568"/>
        </w:tabs>
      </w:pPr>
      <w:r w:rsidRPr="00E9587E">
        <w:rPr>
          <w:rStyle w:val="Heading1Char"/>
          <w:noProof/>
        </w:rPr>
        <w:drawing>
          <wp:anchor distT="0" distB="0" distL="114300" distR="114300" simplePos="0" relativeHeight="251661312" behindDoc="1" locked="0" layoutInCell="1" allowOverlap="1" wp14:anchorId="36CACF1E" wp14:editId="4915B37C">
            <wp:simplePos x="0" y="0"/>
            <wp:positionH relativeFrom="column">
              <wp:posOffset>-674145</wp:posOffset>
            </wp:positionH>
            <wp:positionV relativeFrom="paragraph">
              <wp:posOffset>154551</wp:posOffset>
            </wp:positionV>
            <wp:extent cx="3541395" cy="4907280"/>
            <wp:effectExtent l="0" t="0" r="190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95" cy="49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D49E536" wp14:editId="5DF5602E">
            <wp:simplePos x="0" y="0"/>
            <wp:positionH relativeFrom="page">
              <wp:posOffset>4014572</wp:posOffset>
            </wp:positionH>
            <wp:positionV relativeFrom="paragraph">
              <wp:posOffset>96172</wp:posOffset>
            </wp:positionV>
            <wp:extent cx="3610385" cy="2679361"/>
            <wp:effectExtent l="0" t="0" r="952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385" cy="2679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BB37D" w14:textId="515F7C1A" w:rsidR="00223B46" w:rsidRDefault="00223B46" w:rsidP="00223B46">
      <w:pPr>
        <w:tabs>
          <w:tab w:val="left" w:pos="1568"/>
        </w:tabs>
      </w:pPr>
    </w:p>
    <w:p w14:paraId="642E7FE1" w14:textId="2FF9D61A" w:rsidR="004A3CEA" w:rsidRPr="004A3CEA" w:rsidRDefault="004A3CEA" w:rsidP="004A3CEA"/>
    <w:p w14:paraId="6F42C7D1" w14:textId="32BAA670" w:rsidR="004A3CEA" w:rsidRPr="004A3CEA" w:rsidRDefault="004A3CEA" w:rsidP="004A3CEA"/>
    <w:p w14:paraId="2CC28E91" w14:textId="7FB450A1" w:rsidR="004A3CEA" w:rsidRPr="004A3CEA" w:rsidRDefault="004A3CEA" w:rsidP="004A3CEA"/>
    <w:p w14:paraId="4EBF03F9" w14:textId="597B82B6" w:rsidR="004A3CEA" w:rsidRPr="004A3CEA" w:rsidRDefault="004A3CEA" w:rsidP="004A3CEA"/>
    <w:p w14:paraId="07A370EB" w14:textId="03F642B9" w:rsidR="004A3CEA" w:rsidRPr="004A3CEA" w:rsidRDefault="004A3CEA" w:rsidP="004A3CEA"/>
    <w:p w14:paraId="52E6B666" w14:textId="633706A2" w:rsidR="004A3CEA" w:rsidRPr="004A3CEA" w:rsidRDefault="004A3CEA" w:rsidP="004A3CEA"/>
    <w:p w14:paraId="56ABA63A" w14:textId="7BE4DA08" w:rsidR="004A3CEA" w:rsidRPr="004A3CEA" w:rsidRDefault="004A3CEA" w:rsidP="004A3CEA"/>
    <w:p w14:paraId="439042CD" w14:textId="35599DF4" w:rsidR="004A3CEA" w:rsidRPr="004A3CEA" w:rsidRDefault="004A3CEA" w:rsidP="004A3CEA"/>
    <w:p w14:paraId="3CB36971" w14:textId="3C4424F2" w:rsidR="004A3CEA" w:rsidRPr="004A3CEA" w:rsidRDefault="004A3CEA" w:rsidP="004A3CEA"/>
    <w:p w14:paraId="54949B30" w14:textId="53E586CB" w:rsidR="004A3CEA" w:rsidRPr="004A3CEA" w:rsidRDefault="006D1718" w:rsidP="004A3CEA">
      <w:r>
        <w:rPr>
          <w:noProof/>
        </w:rPr>
        <w:drawing>
          <wp:anchor distT="0" distB="0" distL="114300" distR="114300" simplePos="0" relativeHeight="251664384" behindDoc="1" locked="0" layoutInCell="1" allowOverlap="1" wp14:anchorId="456B1BAD" wp14:editId="359EF7BF">
            <wp:simplePos x="0" y="0"/>
            <wp:positionH relativeFrom="column">
              <wp:posOffset>3010785</wp:posOffset>
            </wp:positionH>
            <wp:positionV relativeFrom="paragraph">
              <wp:posOffset>268509</wp:posOffset>
            </wp:positionV>
            <wp:extent cx="3623733" cy="4210685"/>
            <wp:effectExtent l="19050" t="19050" r="15240" b="18415"/>
            <wp:wrapNone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ameBoard checkForWinner Activity Diagram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940"/>
                    <a:stretch/>
                  </pic:blipFill>
                  <pic:spPr bwMode="auto">
                    <a:xfrm>
                      <a:off x="0" y="0"/>
                      <a:ext cx="3623733" cy="42106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A3822" w14:textId="4CC4A4F0" w:rsidR="004A3CEA" w:rsidRPr="004A3CEA" w:rsidRDefault="004A3CEA" w:rsidP="004A3CEA"/>
    <w:p w14:paraId="14B02134" w14:textId="2A48CE32" w:rsidR="004A3CEA" w:rsidRPr="004A3CEA" w:rsidRDefault="004A3CEA" w:rsidP="004A3CEA"/>
    <w:p w14:paraId="621B547E" w14:textId="607A521D" w:rsidR="004A3CEA" w:rsidRPr="004A3CEA" w:rsidRDefault="004A3CEA" w:rsidP="004A3CEA"/>
    <w:p w14:paraId="0C36B817" w14:textId="14812178" w:rsidR="004A3CEA" w:rsidRPr="004A3CEA" w:rsidRDefault="004A3CEA" w:rsidP="004A3CEA"/>
    <w:p w14:paraId="1A39E759" w14:textId="4BFE292D" w:rsidR="004A3CEA" w:rsidRPr="004A3CEA" w:rsidRDefault="004A3CEA" w:rsidP="004A3CEA"/>
    <w:p w14:paraId="015476BD" w14:textId="3B769262" w:rsidR="004A3CEA" w:rsidRPr="004A3CEA" w:rsidRDefault="004A3CEA" w:rsidP="004A3CEA"/>
    <w:p w14:paraId="7DB6C221" w14:textId="2C2CBE99" w:rsidR="004A3CEA" w:rsidRPr="004A3CEA" w:rsidRDefault="004A3CEA" w:rsidP="004A3CEA"/>
    <w:p w14:paraId="7A3635E8" w14:textId="5EF277BE" w:rsidR="004A3CEA" w:rsidRPr="004A3CEA" w:rsidRDefault="004A3CEA" w:rsidP="004A3CEA"/>
    <w:p w14:paraId="148D770A" w14:textId="31C9D97B" w:rsidR="004A3CEA" w:rsidRDefault="004A3CEA" w:rsidP="004A3CEA"/>
    <w:p w14:paraId="691A89EF" w14:textId="49E0D44A" w:rsidR="004A3CEA" w:rsidRDefault="004A3CEA" w:rsidP="004A3CEA">
      <w:pPr>
        <w:tabs>
          <w:tab w:val="left" w:pos="3425"/>
        </w:tabs>
      </w:pPr>
      <w:r>
        <w:tab/>
      </w:r>
    </w:p>
    <w:p w14:paraId="47FFFFCC" w14:textId="49C79304" w:rsidR="004A3CEA" w:rsidRPr="004A3CEA" w:rsidRDefault="004A3CEA" w:rsidP="004A3CEA"/>
    <w:p w14:paraId="3451EF7E" w14:textId="14026AF0" w:rsidR="004A3CEA" w:rsidRPr="004A3CEA" w:rsidRDefault="004A3CEA" w:rsidP="004A3CEA"/>
    <w:p w14:paraId="0DE75234" w14:textId="69218017" w:rsidR="004A3CEA" w:rsidRPr="004A3CEA" w:rsidRDefault="004A3CEA" w:rsidP="004A3CEA"/>
    <w:p w14:paraId="48442D38" w14:textId="2353E08A" w:rsidR="004A3CEA" w:rsidRDefault="004A3CEA" w:rsidP="004A3CEA">
      <w:pPr>
        <w:tabs>
          <w:tab w:val="left" w:pos="8073"/>
        </w:tabs>
      </w:pPr>
    </w:p>
    <w:p w14:paraId="43E0B9EE" w14:textId="29FB4AF1" w:rsidR="00E9587E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5EC6423A" wp14:editId="5B455F79">
            <wp:simplePos x="0" y="0"/>
            <wp:positionH relativeFrom="margin">
              <wp:align>center</wp:align>
            </wp:positionH>
            <wp:positionV relativeFrom="paragraph">
              <wp:posOffset>61826</wp:posOffset>
            </wp:positionV>
            <wp:extent cx="5480868" cy="6454659"/>
            <wp:effectExtent l="0" t="0" r="5715" b="3810"/>
            <wp:wrapNone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eBoard checkHorizontalWin Activity Diagra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868" cy="645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39A66D" w14:textId="64400878" w:rsidR="00E9587E" w:rsidRDefault="00E9587E" w:rsidP="00E9587E">
      <w:pPr>
        <w:pStyle w:val="Heading1"/>
      </w:pPr>
    </w:p>
    <w:p w14:paraId="6665C21F" w14:textId="570D38CC" w:rsidR="00E9587E" w:rsidRDefault="00E9587E" w:rsidP="00E9587E">
      <w:pPr>
        <w:pStyle w:val="Heading1"/>
      </w:pPr>
    </w:p>
    <w:p w14:paraId="4F95B2E6" w14:textId="77777777" w:rsidR="00E9587E" w:rsidRDefault="00E9587E" w:rsidP="00E9587E">
      <w:pPr>
        <w:pStyle w:val="Heading1"/>
      </w:pPr>
    </w:p>
    <w:p w14:paraId="508180A6" w14:textId="173B9B74" w:rsidR="00E9587E" w:rsidRDefault="00E9587E" w:rsidP="00E9587E">
      <w:pPr>
        <w:pStyle w:val="Heading1"/>
      </w:pPr>
    </w:p>
    <w:p w14:paraId="6106A0D4" w14:textId="2F0ECC5C" w:rsidR="00E9587E" w:rsidRDefault="00E9587E" w:rsidP="00E9587E">
      <w:pPr>
        <w:pStyle w:val="Heading1"/>
      </w:pPr>
    </w:p>
    <w:p w14:paraId="10385A8C" w14:textId="43203784" w:rsidR="00E9587E" w:rsidRDefault="00E9587E" w:rsidP="00E9587E">
      <w:pPr>
        <w:pStyle w:val="Heading1"/>
      </w:pPr>
    </w:p>
    <w:p w14:paraId="740E2713" w14:textId="75C7C539" w:rsidR="00E9587E" w:rsidRDefault="00E9587E" w:rsidP="00E9587E">
      <w:pPr>
        <w:pStyle w:val="Heading1"/>
      </w:pPr>
    </w:p>
    <w:p w14:paraId="7207D2F9" w14:textId="0FFA725B" w:rsidR="00E9587E" w:rsidRDefault="00E9587E" w:rsidP="00E9587E">
      <w:pPr>
        <w:pStyle w:val="Heading1"/>
      </w:pPr>
    </w:p>
    <w:p w14:paraId="6F6443C2" w14:textId="6B306781" w:rsidR="00E9587E" w:rsidRDefault="00E9587E" w:rsidP="00E9587E">
      <w:pPr>
        <w:pStyle w:val="Heading1"/>
      </w:pPr>
    </w:p>
    <w:p w14:paraId="2EFAB92A" w14:textId="75267127" w:rsidR="00E9587E" w:rsidRDefault="00E9587E" w:rsidP="00E9587E">
      <w:pPr>
        <w:pStyle w:val="Heading1"/>
      </w:pPr>
    </w:p>
    <w:p w14:paraId="4C8047ED" w14:textId="77777777" w:rsidR="00E9587E" w:rsidRDefault="00E9587E" w:rsidP="00E9587E">
      <w:pPr>
        <w:pStyle w:val="Heading1"/>
      </w:pPr>
    </w:p>
    <w:p w14:paraId="6956FDFA" w14:textId="6BBE5094" w:rsidR="00E9587E" w:rsidRDefault="00E9587E" w:rsidP="00E9587E">
      <w:pPr>
        <w:pStyle w:val="Heading1"/>
      </w:pPr>
    </w:p>
    <w:p w14:paraId="272345E5" w14:textId="77777777" w:rsidR="00E9587E" w:rsidRDefault="00E9587E" w:rsidP="00E9587E">
      <w:pPr>
        <w:pStyle w:val="Heading1"/>
      </w:pPr>
    </w:p>
    <w:p w14:paraId="36C84389" w14:textId="77777777" w:rsidR="00E9587E" w:rsidRDefault="00E9587E" w:rsidP="00E9587E">
      <w:pPr>
        <w:pStyle w:val="Heading1"/>
      </w:pPr>
    </w:p>
    <w:p w14:paraId="406A37DE" w14:textId="77777777" w:rsidR="00E9587E" w:rsidRDefault="00E9587E" w:rsidP="00E9587E">
      <w:pPr>
        <w:pStyle w:val="Heading1"/>
      </w:pPr>
    </w:p>
    <w:p w14:paraId="592F6F46" w14:textId="77777777" w:rsidR="00E9587E" w:rsidRDefault="00E9587E" w:rsidP="00E9587E">
      <w:pPr>
        <w:pStyle w:val="Heading1"/>
      </w:pPr>
    </w:p>
    <w:p w14:paraId="455C6E5C" w14:textId="77777777" w:rsidR="00E9587E" w:rsidRDefault="00E9587E" w:rsidP="00E9587E">
      <w:pPr>
        <w:pStyle w:val="Heading1"/>
      </w:pPr>
    </w:p>
    <w:p w14:paraId="740E864B" w14:textId="77777777" w:rsidR="00E9587E" w:rsidRDefault="00E9587E" w:rsidP="00E9587E">
      <w:pPr>
        <w:pStyle w:val="Heading1"/>
      </w:pPr>
    </w:p>
    <w:p w14:paraId="4CB4F347" w14:textId="3925E7B4" w:rsidR="006D1718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17F851F" wp14:editId="1965303D">
            <wp:simplePos x="0" y="0"/>
            <wp:positionH relativeFrom="margin">
              <wp:align>center</wp:align>
            </wp:positionH>
            <wp:positionV relativeFrom="paragraph">
              <wp:posOffset>-104621</wp:posOffset>
            </wp:positionV>
            <wp:extent cx="5638369" cy="6631709"/>
            <wp:effectExtent l="0" t="0" r="635" b="0"/>
            <wp:wrapNone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ameBoard checkForVerticalWin Activity Diagram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369" cy="6631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  <w:r>
        <w:br/>
      </w:r>
    </w:p>
    <w:p w14:paraId="10B7A9DE" w14:textId="4F4AA244" w:rsidR="006D1718" w:rsidRDefault="006D1718" w:rsidP="00E9587E">
      <w:pPr>
        <w:pStyle w:val="Heading1"/>
      </w:pPr>
    </w:p>
    <w:p w14:paraId="1DB2991C" w14:textId="77777777" w:rsidR="006D1718" w:rsidRDefault="006D1718" w:rsidP="00E9587E">
      <w:pPr>
        <w:pStyle w:val="Heading1"/>
      </w:pPr>
    </w:p>
    <w:p w14:paraId="45A401E8" w14:textId="77777777" w:rsidR="006D1718" w:rsidRDefault="006D1718" w:rsidP="00E9587E">
      <w:pPr>
        <w:pStyle w:val="Heading1"/>
      </w:pPr>
    </w:p>
    <w:p w14:paraId="0FE05417" w14:textId="77777777" w:rsidR="006D1718" w:rsidRDefault="006D1718" w:rsidP="00E9587E">
      <w:pPr>
        <w:pStyle w:val="Heading1"/>
      </w:pPr>
    </w:p>
    <w:p w14:paraId="179F9731" w14:textId="77777777" w:rsidR="006D1718" w:rsidRDefault="006D1718" w:rsidP="00E9587E">
      <w:pPr>
        <w:pStyle w:val="Heading1"/>
      </w:pPr>
    </w:p>
    <w:p w14:paraId="729645CA" w14:textId="5F3DCEF9" w:rsidR="006D1718" w:rsidRDefault="006D1718" w:rsidP="00E9587E">
      <w:pPr>
        <w:pStyle w:val="Heading1"/>
      </w:pPr>
    </w:p>
    <w:p w14:paraId="49938F69" w14:textId="1A2452E1" w:rsidR="006D1718" w:rsidRDefault="006D1718" w:rsidP="00E9587E">
      <w:pPr>
        <w:pStyle w:val="Heading1"/>
      </w:pPr>
    </w:p>
    <w:p w14:paraId="1BCFFE50" w14:textId="3B0138E5" w:rsidR="006D1718" w:rsidRDefault="006D1718" w:rsidP="00E9587E">
      <w:pPr>
        <w:pStyle w:val="Heading1"/>
      </w:pPr>
    </w:p>
    <w:p w14:paraId="05DCA8FD" w14:textId="14EBA144" w:rsidR="006D1718" w:rsidRDefault="006D1718" w:rsidP="00E9587E">
      <w:pPr>
        <w:pStyle w:val="Heading1"/>
      </w:pPr>
    </w:p>
    <w:p w14:paraId="58514CF1" w14:textId="77777777" w:rsidR="006D1718" w:rsidRDefault="006D1718" w:rsidP="00E9587E">
      <w:pPr>
        <w:pStyle w:val="Heading1"/>
      </w:pPr>
    </w:p>
    <w:p w14:paraId="50AB7E92" w14:textId="7F750735" w:rsidR="006D1718" w:rsidRDefault="006D1718" w:rsidP="00E9587E">
      <w:pPr>
        <w:pStyle w:val="Heading1"/>
      </w:pPr>
    </w:p>
    <w:p w14:paraId="12B80D8D" w14:textId="70D449A1" w:rsidR="006D1718" w:rsidRDefault="006D1718" w:rsidP="00E9587E">
      <w:pPr>
        <w:pStyle w:val="Heading1"/>
      </w:pPr>
    </w:p>
    <w:p w14:paraId="45778182" w14:textId="77777777" w:rsidR="006D1718" w:rsidRDefault="006D1718" w:rsidP="00E9587E">
      <w:pPr>
        <w:pStyle w:val="Heading1"/>
      </w:pPr>
    </w:p>
    <w:p w14:paraId="4405244D" w14:textId="77777777" w:rsidR="006D1718" w:rsidRDefault="006D1718" w:rsidP="00E9587E">
      <w:pPr>
        <w:pStyle w:val="Heading1"/>
      </w:pPr>
    </w:p>
    <w:p w14:paraId="1F299153" w14:textId="77777777" w:rsidR="006D1718" w:rsidRDefault="006D1718" w:rsidP="00E9587E">
      <w:pPr>
        <w:pStyle w:val="Heading1"/>
      </w:pPr>
    </w:p>
    <w:p w14:paraId="09EB4B54" w14:textId="77777777" w:rsidR="006D1718" w:rsidRDefault="006D1718" w:rsidP="00E9587E">
      <w:pPr>
        <w:pStyle w:val="Heading1"/>
      </w:pPr>
    </w:p>
    <w:p w14:paraId="54F16102" w14:textId="00FBC361" w:rsidR="006D1718" w:rsidRDefault="006D1718" w:rsidP="00E9587E">
      <w:pPr>
        <w:pStyle w:val="Heading1"/>
      </w:pPr>
    </w:p>
    <w:p w14:paraId="20E3477C" w14:textId="77777777" w:rsidR="006D1718" w:rsidRDefault="006D1718" w:rsidP="006D1718"/>
    <w:p w14:paraId="3F5AE09C" w14:textId="28207A2C" w:rsidR="006D1718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48F0103" wp14:editId="35084BAF">
            <wp:simplePos x="0" y="0"/>
            <wp:positionH relativeFrom="column">
              <wp:posOffset>-741507</wp:posOffset>
            </wp:positionH>
            <wp:positionV relativeFrom="paragraph">
              <wp:posOffset>55937</wp:posOffset>
            </wp:positionV>
            <wp:extent cx="3611555" cy="3297839"/>
            <wp:effectExtent l="0" t="0" r="8255" b="0"/>
            <wp:wrapNone/>
            <wp:docPr id="10" name="Picture 10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ameBoard checkForDraw Activity Diagra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555" cy="3297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72368B5E" wp14:editId="2EF8CDB0">
            <wp:simplePos x="0" y="0"/>
            <wp:positionH relativeFrom="page">
              <wp:posOffset>3912235</wp:posOffset>
            </wp:positionH>
            <wp:positionV relativeFrom="paragraph">
              <wp:posOffset>64963</wp:posOffset>
            </wp:positionV>
            <wp:extent cx="3796723" cy="3796723"/>
            <wp:effectExtent l="0" t="0" r="0" b="0"/>
            <wp:wrapNone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ameBoard whatsAtPos Activity Diagram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6723" cy="3796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C74C6E" w14:textId="37630670" w:rsidR="006D1718" w:rsidRDefault="006D1718" w:rsidP="00E9587E">
      <w:pPr>
        <w:pStyle w:val="Heading1"/>
      </w:pPr>
    </w:p>
    <w:p w14:paraId="4C1EBF17" w14:textId="45C9E3E7" w:rsidR="006D1718" w:rsidRDefault="006D1718" w:rsidP="00E9587E">
      <w:pPr>
        <w:pStyle w:val="Heading1"/>
      </w:pPr>
    </w:p>
    <w:p w14:paraId="537A6251" w14:textId="54ED9475" w:rsidR="006D1718" w:rsidRDefault="006D1718" w:rsidP="00E9587E">
      <w:pPr>
        <w:pStyle w:val="Heading1"/>
      </w:pPr>
    </w:p>
    <w:p w14:paraId="2F5FF864" w14:textId="4CE9A8E0" w:rsidR="006D1718" w:rsidRDefault="006D1718" w:rsidP="00E9587E">
      <w:pPr>
        <w:pStyle w:val="Heading1"/>
      </w:pPr>
    </w:p>
    <w:p w14:paraId="262CE9EC" w14:textId="77777777" w:rsidR="006D1718" w:rsidRDefault="006D1718" w:rsidP="00E9587E">
      <w:pPr>
        <w:pStyle w:val="Heading1"/>
      </w:pPr>
    </w:p>
    <w:p w14:paraId="1886AE34" w14:textId="2979C943" w:rsidR="006D1718" w:rsidRDefault="006D1718" w:rsidP="00E9587E">
      <w:pPr>
        <w:pStyle w:val="Heading1"/>
      </w:pPr>
    </w:p>
    <w:p w14:paraId="7F4FC1FD" w14:textId="0BCB0B3C" w:rsidR="006D1718" w:rsidRDefault="006D1718" w:rsidP="00E9587E">
      <w:pPr>
        <w:pStyle w:val="Heading1"/>
      </w:pPr>
    </w:p>
    <w:p w14:paraId="606517D9" w14:textId="0117C0B4" w:rsidR="006D1718" w:rsidRDefault="006D1718" w:rsidP="00E9587E">
      <w:pPr>
        <w:pStyle w:val="Heading1"/>
      </w:pPr>
    </w:p>
    <w:p w14:paraId="3359D15A" w14:textId="523E8BC9" w:rsidR="006D1718" w:rsidRDefault="006D1718" w:rsidP="00E9587E">
      <w:pPr>
        <w:pStyle w:val="Heading1"/>
      </w:pPr>
    </w:p>
    <w:p w14:paraId="6BAA978D" w14:textId="054D19FA" w:rsidR="006D1718" w:rsidRDefault="006D1718" w:rsidP="00E9587E">
      <w:pPr>
        <w:pStyle w:val="Heading1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07651DA2" wp14:editId="50BD2D46">
            <wp:simplePos x="0" y="0"/>
            <wp:positionH relativeFrom="margin">
              <wp:posOffset>-636577</wp:posOffset>
            </wp:positionH>
            <wp:positionV relativeFrom="paragraph">
              <wp:posOffset>298874</wp:posOffset>
            </wp:positionV>
            <wp:extent cx="3967865" cy="3725430"/>
            <wp:effectExtent l="0" t="0" r="0" b="8890"/>
            <wp:wrapNone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ameBoard isPlayerAtPos Activity Diagram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7865" cy="372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C5A46" w14:textId="77777777" w:rsidR="006D1718" w:rsidRDefault="006D1718" w:rsidP="00E9587E">
      <w:pPr>
        <w:pStyle w:val="Heading1"/>
      </w:pPr>
    </w:p>
    <w:p w14:paraId="47928AC3" w14:textId="77777777" w:rsidR="006D1718" w:rsidRDefault="006D1718" w:rsidP="00E9587E">
      <w:pPr>
        <w:pStyle w:val="Heading1"/>
      </w:pPr>
    </w:p>
    <w:p w14:paraId="1305869D" w14:textId="77777777" w:rsidR="006D1718" w:rsidRDefault="006D1718" w:rsidP="00E9587E">
      <w:pPr>
        <w:pStyle w:val="Heading1"/>
      </w:pPr>
    </w:p>
    <w:p w14:paraId="582938BB" w14:textId="77777777" w:rsidR="006D1718" w:rsidRDefault="006D1718" w:rsidP="00E9587E">
      <w:pPr>
        <w:pStyle w:val="Heading1"/>
      </w:pPr>
    </w:p>
    <w:p w14:paraId="7A95C44B" w14:textId="77777777" w:rsidR="006D1718" w:rsidRDefault="006D1718" w:rsidP="00E9587E">
      <w:pPr>
        <w:pStyle w:val="Heading1"/>
      </w:pPr>
    </w:p>
    <w:p w14:paraId="19FA3274" w14:textId="77777777" w:rsidR="006D1718" w:rsidRDefault="006D1718" w:rsidP="00E9587E">
      <w:pPr>
        <w:pStyle w:val="Heading1"/>
      </w:pPr>
    </w:p>
    <w:p w14:paraId="59E6DB67" w14:textId="77777777" w:rsidR="006D1718" w:rsidRDefault="006D1718" w:rsidP="00E9587E">
      <w:pPr>
        <w:pStyle w:val="Heading1"/>
      </w:pPr>
    </w:p>
    <w:p w14:paraId="11639651" w14:textId="77777777" w:rsidR="006D1718" w:rsidRDefault="006D1718" w:rsidP="00E9587E">
      <w:pPr>
        <w:pStyle w:val="Heading1"/>
      </w:pPr>
    </w:p>
    <w:p w14:paraId="402147D7" w14:textId="469729B2" w:rsidR="004A3CEA" w:rsidRDefault="004A3CEA" w:rsidP="00E9587E">
      <w:pPr>
        <w:pStyle w:val="Heading1"/>
        <w:rPr>
          <w:rStyle w:val="Heading1Cha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F5642B6" wp14:editId="6024C564">
            <wp:simplePos x="0" y="0"/>
            <wp:positionH relativeFrom="margin">
              <wp:posOffset>-472949</wp:posOffset>
            </wp:positionH>
            <wp:positionV relativeFrom="paragraph">
              <wp:posOffset>845436</wp:posOffset>
            </wp:positionV>
            <wp:extent cx="6759698" cy="3684613"/>
            <wp:effectExtent l="0" t="0" r="317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9698" cy="3684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9587E">
        <w:t>G</w:t>
      </w:r>
      <w:r w:rsidR="00E9587E" w:rsidRPr="00E9587E">
        <w:rPr>
          <w:rStyle w:val="Heading1Char"/>
        </w:rPr>
        <w:t>ameScreen</w:t>
      </w:r>
      <w:proofErr w:type="spellEnd"/>
      <w:r w:rsidR="00E9587E" w:rsidRPr="00E9587E">
        <w:rPr>
          <w:rStyle w:val="Heading1Char"/>
        </w:rPr>
        <w:t xml:space="preserve"> Activity Diagrams: </w:t>
      </w:r>
    </w:p>
    <w:p w14:paraId="30276B34" w14:textId="7348860D" w:rsidR="0079699F" w:rsidRDefault="0079699F" w:rsidP="0079699F"/>
    <w:p w14:paraId="404B8A99" w14:textId="2D10DC63" w:rsidR="0079699F" w:rsidRDefault="0079699F" w:rsidP="0079699F"/>
    <w:p w14:paraId="7AE37C68" w14:textId="042895B3" w:rsidR="0079699F" w:rsidRDefault="0079699F" w:rsidP="0079699F"/>
    <w:p w14:paraId="2403A781" w14:textId="3B3DD189" w:rsidR="0079699F" w:rsidRDefault="0079699F" w:rsidP="0079699F"/>
    <w:p w14:paraId="4D9C4E29" w14:textId="006F4920" w:rsidR="0079699F" w:rsidRDefault="0079699F" w:rsidP="0079699F"/>
    <w:p w14:paraId="4854F604" w14:textId="7E6EC36E" w:rsidR="0079699F" w:rsidRDefault="0079699F" w:rsidP="0079699F"/>
    <w:p w14:paraId="7A4C3F4E" w14:textId="5A258659" w:rsidR="0079699F" w:rsidRDefault="0079699F" w:rsidP="0079699F"/>
    <w:p w14:paraId="6C9FFDA3" w14:textId="50D25957" w:rsidR="0079699F" w:rsidRDefault="0079699F" w:rsidP="0079699F"/>
    <w:p w14:paraId="30BA33A6" w14:textId="725C475C" w:rsidR="0079699F" w:rsidRDefault="0079699F" w:rsidP="0079699F"/>
    <w:p w14:paraId="592A8F61" w14:textId="50CB58ED" w:rsidR="0079699F" w:rsidRDefault="0079699F" w:rsidP="0079699F"/>
    <w:p w14:paraId="241F4A06" w14:textId="5F679E6C" w:rsidR="0079699F" w:rsidRDefault="0079699F" w:rsidP="0079699F"/>
    <w:p w14:paraId="253571B3" w14:textId="0E57990D" w:rsidR="0079699F" w:rsidRDefault="0079699F" w:rsidP="0079699F"/>
    <w:p w14:paraId="519743F7" w14:textId="33173612" w:rsidR="0079699F" w:rsidRDefault="0079699F" w:rsidP="0079699F"/>
    <w:p w14:paraId="1C821420" w14:textId="454AE352" w:rsidR="0079699F" w:rsidRDefault="0079699F" w:rsidP="0079699F"/>
    <w:p w14:paraId="64FF9681" w14:textId="3C3DCB46" w:rsidR="0079699F" w:rsidRDefault="0079699F" w:rsidP="0079699F"/>
    <w:p w14:paraId="29AC124D" w14:textId="4946CD98" w:rsidR="0079699F" w:rsidRDefault="0079699F" w:rsidP="0079699F"/>
    <w:p w14:paraId="3C4A0DD8" w14:textId="0001F835" w:rsidR="0079699F" w:rsidRDefault="0079699F" w:rsidP="0079699F"/>
    <w:p w14:paraId="669BA979" w14:textId="7CC164D7" w:rsidR="0079699F" w:rsidRDefault="0079699F" w:rsidP="0079699F"/>
    <w:p w14:paraId="22468AA9" w14:textId="0742474C" w:rsidR="0079699F" w:rsidRDefault="0079699F" w:rsidP="0079699F"/>
    <w:p w14:paraId="14B5D02E" w14:textId="1E003693" w:rsidR="0079699F" w:rsidRDefault="0079699F" w:rsidP="0079699F"/>
    <w:p w14:paraId="093A7248" w14:textId="223EF592" w:rsidR="0079699F" w:rsidRDefault="0079699F" w:rsidP="0079699F"/>
    <w:p w14:paraId="645FAB78" w14:textId="4541F4BC" w:rsidR="0079699F" w:rsidRDefault="0079699F" w:rsidP="0079699F"/>
    <w:p w14:paraId="0E56977B" w14:textId="2AFE1297" w:rsidR="0079699F" w:rsidRDefault="0079699F" w:rsidP="0079699F"/>
    <w:p w14:paraId="701BFA94" w14:textId="7C68E3CB" w:rsidR="0079699F" w:rsidRDefault="0079699F" w:rsidP="0079699F"/>
    <w:p w14:paraId="5EF7CF77" w14:textId="63DEF7A6" w:rsidR="0079699F" w:rsidRDefault="0079699F" w:rsidP="0079699F"/>
    <w:p w14:paraId="7BCF78F6" w14:textId="61607784" w:rsidR="0079699F" w:rsidRDefault="0079699F" w:rsidP="0079699F"/>
    <w:p w14:paraId="4CD5F06C" w14:textId="46754789" w:rsidR="0079699F" w:rsidRDefault="0079699F" w:rsidP="0079699F"/>
    <w:p w14:paraId="60CE3089" w14:textId="6128E8E9" w:rsidR="0079699F" w:rsidRDefault="0079699F" w:rsidP="0079699F"/>
    <w:p w14:paraId="797C171F" w14:textId="39DFD8D5" w:rsidR="0079699F" w:rsidRDefault="0079699F" w:rsidP="0079699F">
      <w:pPr>
        <w:pStyle w:val="Heading1"/>
      </w:pPr>
      <w:r>
        <w:lastRenderedPageBreak/>
        <w:t>Requirements Analysis</w:t>
      </w:r>
    </w:p>
    <w:p w14:paraId="5B8E350D" w14:textId="77777777" w:rsidR="0079699F" w:rsidRPr="0079699F" w:rsidRDefault="0079699F" w:rsidP="0079699F"/>
    <w:sectPr w:rsidR="0079699F" w:rsidRPr="00796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1798C2" w14:textId="77777777" w:rsidR="00EA0A1E" w:rsidRDefault="00EA0A1E" w:rsidP="004A3CEA">
      <w:pPr>
        <w:spacing w:after="0" w:line="240" w:lineRule="auto"/>
      </w:pPr>
      <w:r>
        <w:separator/>
      </w:r>
    </w:p>
  </w:endnote>
  <w:endnote w:type="continuationSeparator" w:id="0">
    <w:p w14:paraId="4726B926" w14:textId="77777777" w:rsidR="00EA0A1E" w:rsidRDefault="00EA0A1E" w:rsidP="004A3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11C0C" w14:textId="77777777" w:rsidR="00EA0A1E" w:rsidRDefault="00EA0A1E" w:rsidP="004A3CEA">
      <w:pPr>
        <w:spacing w:after="0" w:line="240" w:lineRule="auto"/>
      </w:pPr>
      <w:r>
        <w:separator/>
      </w:r>
    </w:p>
  </w:footnote>
  <w:footnote w:type="continuationSeparator" w:id="0">
    <w:p w14:paraId="4D288F84" w14:textId="77777777" w:rsidR="00EA0A1E" w:rsidRDefault="00EA0A1E" w:rsidP="004A3C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TUxMzYyMLAE0ko6SsGpxcWZ+XkgBaa1AAKIL3QsAAAA"/>
  </w:docVars>
  <w:rsids>
    <w:rsidRoot w:val="00855D79"/>
    <w:rsid w:val="00063EED"/>
    <w:rsid w:val="00223B46"/>
    <w:rsid w:val="00355D34"/>
    <w:rsid w:val="003564FD"/>
    <w:rsid w:val="003D2627"/>
    <w:rsid w:val="004773A1"/>
    <w:rsid w:val="004A3CEA"/>
    <w:rsid w:val="00633012"/>
    <w:rsid w:val="006D1718"/>
    <w:rsid w:val="006F6A61"/>
    <w:rsid w:val="0079699F"/>
    <w:rsid w:val="00855D79"/>
    <w:rsid w:val="00862E7B"/>
    <w:rsid w:val="008C372A"/>
    <w:rsid w:val="00C00101"/>
    <w:rsid w:val="00C01DCF"/>
    <w:rsid w:val="00C87C31"/>
    <w:rsid w:val="00CB539D"/>
    <w:rsid w:val="00E9587E"/>
    <w:rsid w:val="00EA0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9FAE"/>
  <w15:chartTrackingRefBased/>
  <w15:docId w15:val="{06EAA9D0-5FFF-4395-9E5E-105636E6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8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CEA"/>
  </w:style>
  <w:style w:type="paragraph" w:styleId="Footer">
    <w:name w:val="footer"/>
    <w:basedOn w:val="Normal"/>
    <w:link w:val="FooterChar"/>
    <w:uiPriority w:val="99"/>
    <w:unhideWhenUsed/>
    <w:rsid w:val="004A3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CEA"/>
  </w:style>
  <w:style w:type="character" w:customStyle="1" w:styleId="Heading1Char">
    <w:name w:val="Heading 1 Char"/>
    <w:basedOn w:val="DefaultParagraphFont"/>
    <w:link w:val="Heading1"/>
    <w:uiPriority w:val="9"/>
    <w:rsid w:val="00E958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F0903F6-85E0-4362-9C16-E65F30A91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n Haas</dc:creator>
  <cp:keywords/>
  <dc:description/>
  <cp:lastModifiedBy>Kellen Haas</cp:lastModifiedBy>
  <cp:revision>7</cp:revision>
  <dcterms:created xsi:type="dcterms:W3CDTF">2020-06-01T01:47:00Z</dcterms:created>
  <dcterms:modified xsi:type="dcterms:W3CDTF">2020-06-03T08:48:00Z</dcterms:modified>
</cp:coreProperties>
</file>